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646E4" w14:textId="61F3FF88" w:rsidR="00D7042F" w:rsidRDefault="00751CE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mi Ashman</w:t>
      </w:r>
    </w:p>
    <w:p w14:paraId="689EED9A" w14:textId="57032FC0" w:rsidR="00751CEB" w:rsidRDefault="00751CE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 to AI in Python</w:t>
      </w:r>
    </w:p>
    <w:p w14:paraId="304BAFF8" w14:textId="3726D235" w:rsidR="00751CEB" w:rsidRDefault="00751CE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/12/22</w:t>
      </w:r>
    </w:p>
    <w:p w14:paraId="675B0F8C" w14:textId="7339FC7A" w:rsidR="00751CEB" w:rsidRDefault="00751CEB" w:rsidP="00751CEB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lassification </w:t>
      </w:r>
      <w:r w:rsidR="002B0492">
        <w:rPr>
          <w:rFonts w:asciiTheme="majorBidi" w:hAnsiTheme="majorBidi" w:cstheme="majorBidi"/>
          <w:sz w:val="24"/>
          <w:szCs w:val="24"/>
        </w:rPr>
        <w:t>M</w:t>
      </w:r>
      <w:r>
        <w:rPr>
          <w:rFonts w:asciiTheme="majorBidi" w:hAnsiTheme="majorBidi" w:cstheme="majorBidi"/>
          <w:sz w:val="24"/>
          <w:szCs w:val="24"/>
        </w:rPr>
        <w:t>ethods</w:t>
      </w:r>
    </w:p>
    <w:p w14:paraId="7902B04A" w14:textId="2AA313D2" w:rsidR="00751CEB" w:rsidRDefault="00751CEB" w:rsidP="00751CE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explored scikit-learn’s documentation and found the following classification methods:</w:t>
      </w:r>
    </w:p>
    <w:p w14:paraId="64099FEF" w14:textId="133B5F79" w:rsidR="00751CEB" w:rsidRDefault="00751CEB" w:rsidP="00751C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cision trees (DT): DTs are non-parametric supervised learning methods for classification and regression. They create models guided by a collection of conditional rules to predict a target value. The deeper the tree, the more accurate the prediction. DTs work for more multiclass and binary classification.</w:t>
      </w:r>
    </w:p>
    <w:p w14:paraId="23A257BA" w14:textId="1404D417" w:rsidR="00751CEB" w:rsidRDefault="00751CEB" w:rsidP="00751C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aussian Process Classification (GPC): GPCs employ Gaussian processes, a generic supervised learning algorithm useful for probabilistic classification problems, where test predictions are in the form of class probabilities (i.e., 30% chance in Class X, 55% chance in Class Y, 15% chance in Class Z)</w:t>
      </w:r>
    </w:p>
    <w:p w14:paraId="18492B2F" w14:textId="7F99937E" w:rsidR="00392888" w:rsidRDefault="00392888" w:rsidP="00751C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arest Neighbors Classification: This classification paradigm is an example of instance-based learning, meaning it does not try to a general-purpose model, but simply just saves the training data. Scikit-learn has two different types of NNCs:</w:t>
      </w:r>
    </w:p>
    <w:p w14:paraId="521F153B" w14:textId="1297D114" w:rsidR="00392888" w:rsidRDefault="00392888" w:rsidP="003928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RadiusNeighborsClassifier</w:t>
      </w:r>
      <w:proofErr w:type="spellEnd"/>
      <w:r>
        <w:rPr>
          <w:rFonts w:asciiTheme="majorBidi" w:hAnsiTheme="majorBidi" w:cstheme="majorBidi"/>
          <w:sz w:val="24"/>
          <w:szCs w:val="24"/>
        </w:rPr>
        <w:t>, which is based on the number of neighbors within a fixed radius</w:t>
      </w:r>
      <w:r w:rsidR="002B0492">
        <w:rPr>
          <w:rFonts w:asciiTheme="majorBidi" w:hAnsiTheme="majorBidi" w:cstheme="majorBidi"/>
          <w:sz w:val="24"/>
          <w:szCs w:val="24"/>
        </w:rPr>
        <w:t>.</w:t>
      </w:r>
    </w:p>
    <w:p w14:paraId="19CA0164" w14:textId="41BC3C9D" w:rsidR="00392888" w:rsidRDefault="00392888" w:rsidP="003928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KNeighborsClassifier</w:t>
      </w:r>
      <w:proofErr w:type="spellEnd"/>
      <w:r>
        <w:rPr>
          <w:rFonts w:asciiTheme="majorBidi" w:hAnsiTheme="majorBidi" w:cstheme="majorBidi"/>
          <w:sz w:val="24"/>
          <w:szCs w:val="24"/>
        </w:rPr>
        <w:t>: which is more common and is based on a certain number of neighbors, k, as denoted by the user.</w:t>
      </w:r>
    </w:p>
    <w:p w14:paraId="6D6E25FA" w14:textId="1C70B6C2" w:rsidR="00392888" w:rsidRDefault="00392888" w:rsidP="0039288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Nearest Centroid Classifier: Similar to the previous example, the Nearest Centroid Classifier represents each class as a centroid, hence the name. It classifies new data value depending on which established centroid it falls into. </w:t>
      </w:r>
      <w:r w:rsidR="00C057A8">
        <w:rPr>
          <w:rFonts w:asciiTheme="majorBidi" w:hAnsiTheme="majorBidi" w:cstheme="majorBidi"/>
          <w:sz w:val="24"/>
          <w:szCs w:val="24"/>
        </w:rPr>
        <w:t>It is a good baseline classifier as there are no parameters to choose or designate.</w:t>
      </w:r>
    </w:p>
    <w:p w14:paraId="2B1FE527" w14:textId="2DDC35BC" w:rsidR="00C057A8" w:rsidRPr="00751CEB" w:rsidRDefault="00C057A8" w:rsidP="0039288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upport Vector Machines (SVM): SVMs can be used for classification, but also for regression and anomaly detection. They are useful for multidimensional data </w:t>
      </w:r>
      <w:r w:rsidR="002B0492">
        <w:rPr>
          <w:rFonts w:asciiTheme="majorBidi" w:hAnsiTheme="majorBidi" w:cstheme="majorBidi"/>
          <w:sz w:val="24"/>
          <w:szCs w:val="24"/>
        </w:rPr>
        <w:t>structures 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B0492">
        <w:rPr>
          <w:rFonts w:asciiTheme="majorBidi" w:hAnsiTheme="majorBidi" w:cstheme="majorBidi"/>
          <w:sz w:val="24"/>
          <w:szCs w:val="24"/>
        </w:rPr>
        <w:t>have</w:t>
      </w:r>
      <w:r>
        <w:rPr>
          <w:rFonts w:asciiTheme="majorBidi" w:hAnsiTheme="majorBidi" w:cstheme="majorBidi"/>
          <w:sz w:val="24"/>
          <w:szCs w:val="24"/>
        </w:rPr>
        <w:t xml:space="preserve"> the added benefits of customization via different Kernel functions. </w:t>
      </w:r>
    </w:p>
    <w:sectPr w:rsidR="00C057A8" w:rsidRPr="00751C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55CD2"/>
    <w:multiLevelType w:val="hybridMultilevel"/>
    <w:tmpl w:val="0472F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jA3MTQzNLGwtDBR0lEKTi0uzszPAykwrAUAgfpjhSwAAAA="/>
  </w:docVars>
  <w:rsids>
    <w:rsidRoot w:val="00751CEB"/>
    <w:rsid w:val="002B0492"/>
    <w:rsid w:val="00392888"/>
    <w:rsid w:val="00751CEB"/>
    <w:rsid w:val="00C057A8"/>
    <w:rsid w:val="00D7042F"/>
    <w:rsid w:val="00DF4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70857"/>
  <w15:chartTrackingRefBased/>
  <w15:docId w15:val="{5620A88B-E736-4C06-952A-EA840392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C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 Ashman</dc:creator>
  <cp:keywords/>
  <dc:description/>
  <cp:lastModifiedBy>Ami Ashman</cp:lastModifiedBy>
  <cp:revision>2</cp:revision>
  <dcterms:created xsi:type="dcterms:W3CDTF">2022-02-18T03:32:00Z</dcterms:created>
  <dcterms:modified xsi:type="dcterms:W3CDTF">2022-02-18T03:57:00Z</dcterms:modified>
</cp:coreProperties>
</file>